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10A22" w14:textId="77777777" w:rsidR="005278DD"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South Salt Lake Valley Mosquito Abatement District</w:t>
      </w:r>
    </w:p>
    <w:p w14:paraId="4B3E7013" w14:textId="77777777" w:rsidR="00D237D7" w:rsidRPr="002263DF" w:rsidRDefault="00D237D7" w:rsidP="002263DF">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355E6BCF" w14:textId="77777777" w:rsidR="00D21515"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Board Meeting Agenda</w:t>
      </w:r>
    </w:p>
    <w:p w14:paraId="025AB50D" w14:textId="7C71AF51" w:rsidR="00D21515" w:rsidRPr="002263DF" w:rsidRDefault="00D16268" w:rsidP="002263DF">
      <w:pPr>
        <w:pStyle w:val="NoSpacing"/>
        <w:jc w:val="center"/>
        <w:rPr>
          <w:rFonts w:ascii="Eras Light ITC" w:hAnsi="Eras Light ITC" w:cs="Narkisim"/>
          <w:sz w:val="24"/>
          <w:szCs w:val="24"/>
        </w:rPr>
      </w:pPr>
      <w:r>
        <w:rPr>
          <w:rFonts w:ascii="Eras Light ITC" w:hAnsi="Eras Light ITC" w:cs="Narkisim"/>
          <w:sz w:val="24"/>
          <w:szCs w:val="24"/>
        </w:rPr>
        <w:t>Ju</w:t>
      </w:r>
      <w:r w:rsidR="004D355A">
        <w:rPr>
          <w:rFonts w:ascii="Eras Light ITC" w:hAnsi="Eras Light ITC" w:cs="Narkisim"/>
          <w:sz w:val="24"/>
          <w:szCs w:val="24"/>
        </w:rPr>
        <w:t>ly</w:t>
      </w:r>
      <w:r w:rsidR="0044780C">
        <w:rPr>
          <w:rFonts w:ascii="Eras Light ITC" w:hAnsi="Eras Light ITC" w:cs="Narkisim"/>
          <w:sz w:val="24"/>
          <w:szCs w:val="24"/>
        </w:rPr>
        <w:t xml:space="preserve"> </w:t>
      </w:r>
      <w:r w:rsidR="004D355A">
        <w:rPr>
          <w:rFonts w:ascii="Eras Light ITC" w:hAnsi="Eras Light ITC" w:cs="Narkisim"/>
          <w:sz w:val="24"/>
          <w:szCs w:val="24"/>
        </w:rPr>
        <w:t>1</w:t>
      </w:r>
      <w:r w:rsidR="00743AF1">
        <w:rPr>
          <w:rFonts w:ascii="Eras Light ITC" w:hAnsi="Eras Light ITC" w:cs="Narkisim"/>
          <w:sz w:val="24"/>
          <w:szCs w:val="24"/>
        </w:rPr>
        <w:t>3</w:t>
      </w:r>
      <w:r w:rsidR="009201B8" w:rsidRPr="009201B8">
        <w:rPr>
          <w:rFonts w:ascii="Eras Light ITC" w:hAnsi="Eras Light ITC" w:cs="Narkisim"/>
          <w:sz w:val="24"/>
          <w:szCs w:val="24"/>
          <w:vertAlign w:val="superscript"/>
        </w:rPr>
        <w:t>th</w:t>
      </w:r>
      <w:r w:rsidR="001241EC" w:rsidRPr="002263DF">
        <w:rPr>
          <w:rFonts w:ascii="Eras Light ITC" w:hAnsi="Eras Light ITC" w:cs="Narkisim"/>
          <w:sz w:val="24"/>
          <w:szCs w:val="24"/>
        </w:rPr>
        <w:t>,</w:t>
      </w:r>
      <w:r w:rsidR="00F2284E" w:rsidRPr="002263DF">
        <w:rPr>
          <w:rFonts w:ascii="Eras Light ITC" w:hAnsi="Eras Light ITC" w:cs="Narkisim"/>
          <w:sz w:val="24"/>
          <w:szCs w:val="24"/>
        </w:rPr>
        <w:t xml:space="preserve"> 20</w:t>
      </w:r>
      <w:r w:rsidR="0095030C">
        <w:rPr>
          <w:rFonts w:ascii="Eras Light ITC" w:hAnsi="Eras Light ITC" w:cs="Narkisim"/>
          <w:sz w:val="24"/>
          <w:szCs w:val="24"/>
        </w:rPr>
        <w:t>2</w:t>
      </w:r>
      <w:r w:rsidR="00743AF1">
        <w:rPr>
          <w:rFonts w:ascii="Eras Light ITC" w:hAnsi="Eras Light ITC" w:cs="Narkisim"/>
          <w:sz w:val="24"/>
          <w:szCs w:val="24"/>
        </w:rPr>
        <w:t>6</w:t>
      </w:r>
      <w:r w:rsidR="00D21515" w:rsidRPr="002263DF">
        <w:rPr>
          <w:rFonts w:ascii="Eras Light ITC" w:hAnsi="Eras Light ITC" w:cs="Narkisim"/>
          <w:sz w:val="24"/>
          <w:szCs w:val="24"/>
        </w:rPr>
        <w:t xml:space="preserve"> – 2:00pm</w:t>
      </w:r>
    </w:p>
    <w:p w14:paraId="6CE066D2" w14:textId="251E9B73" w:rsidR="00A06DFF" w:rsidRDefault="004D355A" w:rsidP="002263DF">
      <w:pPr>
        <w:pStyle w:val="NoSpacing"/>
        <w:jc w:val="center"/>
        <w:rPr>
          <w:rFonts w:ascii="Eras Light ITC" w:hAnsi="Eras Light ITC" w:cs="Narkisim"/>
          <w:sz w:val="24"/>
          <w:szCs w:val="24"/>
        </w:rPr>
      </w:pPr>
      <w:r>
        <w:rPr>
          <w:rFonts w:ascii="Eras Light ITC" w:hAnsi="Eras Light ITC" w:cs="Narkisim"/>
          <w:sz w:val="24"/>
          <w:szCs w:val="24"/>
        </w:rPr>
        <w:t>Via Zoom</w:t>
      </w:r>
    </w:p>
    <w:p w14:paraId="1403C96D" w14:textId="77777777" w:rsidR="00D35621" w:rsidRPr="002263DF" w:rsidRDefault="00D35621" w:rsidP="002263DF">
      <w:pPr>
        <w:pStyle w:val="NoSpacing"/>
        <w:jc w:val="center"/>
        <w:rPr>
          <w:rFonts w:ascii="Eras Light ITC" w:hAnsi="Eras Light ITC" w:cs="Narkisim"/>
          <w:sz w:val="24"/>
          <w:szCs w:val="24"/>
        </w:rPr>
      </w:pPr>
    </w:p>
    <w:p w14:paraId="0801E0E1" w14:textId="26D4D9B6" w:rsidR="0095030C" w:rsidRDefault="0095030C" w:rsidP="0095030C">
      <w:pPr>
        <w:pStyle w:val="NoSpacing"/>
        <w:ind w:left="720"/>
        <w:rPr>
          <w:rFonts w:ascii="Eras Light ITC" w:hAnsi="Eras Light ITC" w:cs="Narkisim"/>
          <w:sz w:val="24"/>
          <w:szCs w:val="24"/>
        </w:rPr>
      </w:pPr>
    </w:p>
    <w:p w14:paraId="4EB0D3EA" w14:textId="70BE85B5" w:rsidR="00C04B7C" w:rsidRDefault="00C04B7C" w:rsidP="0095030C">
      <w:pPr>
        <w:pStyle w:val="NoSpacing"/>
        <w:ind w:left="720"/>
        <w:rPr>
          <w:rFonts w:ascii="Eras Light ITC" w:hAnsi="Eras Light ITC" w:cs="Narkisim"/>
          <w:sz w:val="24"/>
          <w:szCs w:val="24"/>
        </w:rPr>
      </w:pPr>
    </w:p>
    <w:p w14:paraId="581C5874" w14:textId="77777777" w:rsidR="00C04B7C" w:rsidRDefault="00C04B7C" w:rsidP="0095030C">
      <w:pPr>
        <w:pStyle w:val="NoSpacing"/>
        <w:ind w:left="720"/>
        <w:rPr>
          <w:rFonts w:ascii="Eras Light ITC" w:hAnsi="Eras Light ITC" w:cs="Narkisim"/>
          <w:sz w:val="24"/>
          <w:szCs w:val="24"/>
        </w:rPr>
      </w:pPr>
    </w:p>
    <w:p w14:paraId="77D581D8" w14:textId="240C5411" w:rsidR="00A96F85"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Welcome</w:t>
      </w:r>
    </w:p>
    <w:p w14:paraId="54E34077" w14:textId="77777777" w:rsidR="002263DF" w:rsidRPr="00C00132" w:rsidRDefault="002263DF" w:rsidP="002263DF">
      <w:pPr>
        <w:pStyle w:val="NoSpacing"/>
        <w:ind w:left="720"/>
        <w:rPr>
          <w:rFonts w:ascii="Eras Light ITC" w:hAnsi="Eras Light ITC" w:cs="Narkisim"/>
          <w:b/>
          <w:bCs/>
          <w:sz w:val="26"/>
          <w:szCs w:val="26"/>
        </w:rPr>
      </w:pPr>
    </w:p>
    <w:p w14:paraId="2D2CFEF5" w14:textId="77777777" w:rsidR="008313F3" w:rsidRPr="00C00132" w:rsidRDefault="008313F3"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Citizen Comments</w:t>
      </w:r>
    </w:p>
    <w:p w14:paraId="323DBBCC" w14:textId="77777777" w:rsidR="00650E9E" w:rsidRPr="00C00132" w:rsidRDefault="00650E9E" w:rsidP="002263DF">
      <w:pPr>
        <w:pStyle w:val="NoSpacing"/>
        <w:rPr>
          <w:rFonts w:ascii="Eras Light ITC" w:hAnsi="Eras Light ITC" w:cs="Narkisim"/>
          <w:b/>
          <w:bCs/>
          <w:sz w:val="26"/>
          <w:szCs w:val="26"/>
        </w:rPr>
      </w:pPr>
    </w:p>
    <w:p w14:paraId="055A3CD5"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Board Conflict of Interest Disclosures</w:t>
      </w:r>
    </w:p>
    <w:p w14:paraId="71DC61EF" w14:textId="77777777" w:rsidR="00650E9E" w:rsidRPr="00C00132" w:rsidRDefault="00650E9E" w:rsidP="002263DF">
      <w:pPr>
        <w:pStyle w:val="ListParagraph"/>
        <w:spacing w:after="0" w:line="240" w:lineRule="auto"/>
        <w:rPr>
          <w:rFonts w:ascii="Eras Light ITC" w:hAnsi="Eras Light ITC" w:cs="Narkisim"/>
          <w:b/>
          <w:bCs/>
          <w:sz w:val="26"/>
          <w:szCs w:val="26"/>
        </w:rPr>
      </w:pPr>
    </w:p>
    <w:p w14:paraId="2EA6149F"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Approve Minutes</w:t>
      </w:r>
    </w:p>
    <w:p w14:paraId="3471E8E9" w14:textId="77777777" w:rsidR="00650E9E" w:rsidRPr="00C00132" w:rsidRDefault="00650E9E" w:rsidP="002263DF">
      <w:pPr>
        <w:pStyle w:val="ListParagraph"/>
        <w:numPr>
          <w:ilvl w:val="0"/>
          <w:numId w:val="2"/>
        </w:numPr>
        <w:spacing w:line="240" w:lineRule="auto"/>
        <w:ind w:left="1930"/>
        <w:rPr>
          <w:rFonts w:ascii="Eras Light ITC" w:hAnsi="Eras Light ITC" w:cs="Narkisim"/>
          <w:b/>
          <w:bCs/>
          <w:sz w:val="26"/>
          <w:szCs w:val="26"/>
        </w:rPr>
      </w:pPr>
      <w:r w:rsidRPr="00C00132">
        <w:rPr>
          <w:rFonts w:ascii="Eras Light ITC" w:hAnsi="Eras Light ITC" w:cs="Narkisim"/>
          <w:b/>
          <w:bCs/>
          <w:sz w:val="26"/>
          <w:szCs w:val="26"/>
        </w:rPr>
        <w:t>Discussion                               b. Action</w:t>
      </w:r>
    </w:p>
    <w:p w14:paraId="3C80EC16" w14:textId="55E932E3" w:rsidR="00650E9E" w:rsidRPr="00C00132" w:rsidRDefault="00650E9E" w:rsidP="002263DF">
      <w:pPr>
        <w:pStyle w:val="ListParagraph"/>
        <w:spacing w:line="240" w:lineRule="auto"/>
        <w:ind w:left="1944"/>
        <w:rPr>
          <w:rFonts w:ascii="Eras Light ITC" w:hAnsi="Eras Light ITC" w:cs="Narkisim"/>
          <w:b/>
          <w:bCs/>
          <w:sz w:val="26"/>
          <w:szCs w:val="26"/>
        </w:rPr>
      </w:pPr>
      <w:r w:rsidRPr="00C00132">
        <w:rPr>
          <w:rFonts w:ascii="Eras Light ITC" w:hAnsi="Eras Light ITC" w:cs="Narkisim"/>
          <w:b/>
          <w:bCs/>
          <w:sz w:val="26"/>
          <w:szCs w:val="26"/>
        </w:rPr>
        <w:t xml:space="preserve">                        </w:t>
      </w:r>
    </w:p>
    <w:p w14:paraId="479CEF3D" w14:textId="27651E39" w:rsidR="003F21B6" w:rsidRPr="00C00132" w:rsidRDefault="004D355A"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2</w:t>
      </w:r>
      <w:r w:rsidRPr="004D355A">
        <w:rPr>
          <w:rFonts w:ascii="Eras Light ITC" w:hAnsi="Eras Light ITC" w:cs="Narkisim"/>
          <w:b/>
          <w:bCs/>
          <w:sz w:val="26"/>
          <w:szCs w:val="26"/>
          <w:vertAlign w:val="superscript"/>
        </w:rPr>
        <w:t>nd</w:t>
      </w:r>
      <w:r>
        <w:rPr>
          <w:rFonts w:ascii="Eras Light ITC" w:hAnsi="Eras Light ITC" w:cs="Narkisim"/>
          <w:b/>
          <w:bCs/>
          <w:sz w:val="26"/>
          <w:szCs w:val="26"/>
        </w:rPr>
        <w:t xml:space="preserve"> Quarter Financial Review</w:t>
      </w:r>
    </w:p>
    <w:p w14:paraId="374268FC" w14:textId="1BA74BDA" w:rsidR="00413C1C" w:rsidRPr="00C00132" w:rsidRDefault="00413C1C" w:rsidP="00413C1C">
      <w:pPr>
        <w:pStyle w:val="ListParagraph"/>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Discussion</w:t>
      </w:r>
      <w:r w:rsidR="00A20D00" w:rsidRPr="00C00132">
        <w:rPr>
          <w:rFonts w:ascii="Eras Light ITC" w:hAnsi="Eras Light ITC" w:cs="Narkisim"/>
          <w:b/>
          <w:bCs/>
          <w:sz w:val="26"/>
          <w:szCs w:val="26"/>
        </w:rPr>
        <w:t xml:space="preserve">                                b</w:t>
      </w:r>
      <w:r w:rsidR="00C046D1" w:rsidRPr="00C00132">
        <w:rPr>
          <w:rFonts w:ascii="Eras Light ITC" w:hAnsi="Eras Light ITC" w:cs="Narkisim"/>
          <w:b/>
          <w:bCs/>
          <w:sz w:val="26"/>
          <w:szCs w:val="26"/>
        </w:rPr>
        <w:t>. Action</w:t>
      </w:r>
    </w:p>
    <w:p w14:paraId="7A6881D2" w14:textId="77777777" w:rsidR="00284C08" w:rsidRPr="00C00132" w:rsidRDefault="00284C08" w:rsidP="00413C1C">
      <w:pPr>
        <w:pStyle w:val="ListParagraph"/>
        <w:spacing w:after="0" w:line="240" w:lineRule="auto"/>
        <w:rPr>
          <w:rFonts w:ascii="Eras Light ITC" w:hAnsi="Eras Light ITC" w:cs="Narkisim"/>
          <w:b/>
          <w:bCs/>
          <w:sz w:val="26"/>
          <w:szCs w:val="26"/>
        </w:rPr>
      </w:pPr>
    </w:p>
    <w:p w14:paraId="56DBAE5E"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572A47D4" w14:textId="64BBC3FC" w:rsidR="002263DF" w:rsidRDefault="00494803" w:rsidP="00743AF1">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20</w:t>
      </w:r>
      <w:r w:rsidR="00743AF1">
        <w:rPr>
          <w:rFonts w:ascii="Eras Light ITC" w:hAnsi="Eras Light ITC" w:cs="Narkisim"/>
          <w:b/>
          <w:bCs/>
          <w:sz w:val="26"/>
          <w:szCs w:val="26"/>
        </w:rPr>
        <w:t>26 West Nile Informational Presentation</w:t>
      </w:r>
    </w:p>
    <w:p w14:paraId="35D62D1E" w14:textId="77777777" w:rsidR="00743AF1" w:rsidRPr="00743AF1" w:rsidRDefault="00743AF1" w:rsidP="00743AF1">
      <w:pPr>
        <w:spacing w:after="0" w:line="240" w:lineRule="auto"/>
        <w:ind w:left="720"/>
        <w:rPr>
          <w:rFonts w:ascii="Eras Light ITC" w:hAnsi="Eras Light ITC" w:cs="Narkisim"/>
          <w:b/>
          <w:bCs/>
          <w:sz w:val="26"/>
          <w:szCs w:val="26"/>
        </w:rPr>
      </w:pPr>
    </w:p>
    <w:p w14:paraId="0C1283EF" w14:textId="7CCEE619" w:rsidR="00765085" w:rsidRPr="00C00132" w:rsidRDefault="004F0EA5"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Conditions of the District</w:t>
      </w:r>
    </w:p>
    <w:p w14:paraId="3D5C1B3A" w14:textId="77777777" w:rsidR="004F0EA5" w:rsidRPr="00C00132" w:rsidRDefault="004F0EA5" w:rsidP="002263DF">
      <w:pPr>
        <w:pStyle w:val="ListParagraph"/>
        <w:numPr>
          <w:ilvl w:val="0"/>
          <w:numId w:val="9"/>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118D4AC7"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47A6B70" w14:textId="605A5DE0"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Board Meeting Items for </w:t>
      </w:r>
      <w:r w:rsidR="004D355A">
        <w:rPr>
          <w:rFonts w:ascii="Eras Light ITC" w:hAnsi="Eras Light ITC" w:cs="Narkisim"/>
          <w:b/>
          <w:bCs/>
          <w:sz w:val="26"/>
          <w:szCs w:val="26"/>
        </w:rPr>
        <w:t>August</w:t>
      </w:r>
      <w:r w:rsidRPr="00C00132">
        <w:rPr>
          <w:rFonts w:ascii="Eras Light ITC" w:hAnsi="Eras Light ITC" w:cs="Narkisim"/>
          <w:b/>
          <w:bCs/>
          <w:sz w:val="26"/>
          <w:szCs w:val="26"/>
        </w:rPr>
        <w:t xml:space="preserve"> </w:t>
      </w:r>
      <w:r w:rsidR="004D355A">
        <w:rPr>
          <w:rFonts w:ascii="Eras Light ITC" w:hAnsi="Eras Light ITC" w:cs="Narkisim"/>
          <w:b/>
          <w:bCs/>
          <w:sz w:val="26"/>
          <w:szCs w:val="26"/>
        </w:rPr>
        <w:t>1</w:t>
      </w:r>
      <w:r w:rsidR="00743AF1">
        <w:rPr>
          <w:rFonts w:ascii="Eras Light ITC" w:hAnsi="Eras Light ITC" w:cs="Narkisim"/>
          <w:b/>
          <w:bCs/>
          <w:sz w:val="26"/>
          <w:szCs w:val="26"/>
        </w:rPr>
        <w:t>0</w:t>
      </w:r>
      <w:r w:rsidR="004D355A" w:rsidRPr="004D355A">
        <w:rPr>
          <w:rFonts w:ascii="Eras Light ITC" w:hAnsi="Eras Light ITC" w:cs="Narkisim"/>
          <w:b/>
          <w:bCs/>
          <w:sz w:val="26"/>
          <w:szCs w:val="26"/>
          <w:vertAlign w:val="superscript"/>
        </w:rPr>
        <w:t>th</w:t>
      </w:r>
      <w:r w:rsidR="004D355A">
        <w:rPr>
          <w:rFonts w:ascii="Eras Light ITC" w:hAnsi="Eras Light ITC" w:cs="Narkisim"/>
          <w:b/>
          <w:bCs/>
          <w:sz w:val="26"/>
          <w:szCs w:val="26"/>
        </w:rPr>
        <w:t xml:space="preserve"> </w:t>
      </w:r>
      <w:r w:rsidRPr="00C00132">
        <w:rPr>
          <w:rFonts w:ascii="Eras Light ITC" w:hAnsi="Eras Light ITC" w:cs="Narkisim"/>
          <w:b/>
          <w:bCs/>
          <w:sz w:val="26"/>
          <w:szCs w:val="26"/>
        </w:rPr>
        <w:t>Meeting</w:t>
      </w:r>
      <w:r w:rsidR="00B9683F" w:rsidRPr="00C00132">
        <w:rPr>
          <w:rFonts w:ascii="Eras Light ITC" w:hAnsi="Eras Light ITC" w:cs="Narkisim"/>
          <w:b/>
          <w:bCs/>
          <w:sz w:val="26"/>
          <w:szCs w:val="26"/>
        </w:rPr>
        <w:t xml:space="preserve"> </w:t>
      </w:r>
    </w:p>
    <w:p w14:paraId="17789BE7" w14:textId="77777777" w:rsidR="00A06DFF" w:rsidRPr="00C00132" w:rsidRDefault="00A06DFF" w:rsidP="002263DF">
      <w:pPr>
        <w:pStyle w:val="ListParagraph"/>
        <w:numPr>
          <w:ilvl w:val="0"/>
          <w:numId w:val="10"/>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0901BC45"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22A06442" w14:textId="77777777"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pprove Bills</w:t>
      </w:r>
    </w:p>
    <w:p w14:paraId="7E32EC7F" w14:textId="77777777" w:rsidR="00A06DFF" w:rsidRPr="00C00132" w:rsidRDefault="00A06DFF" w:rsidP="002263DF">
      <w:pPr>
        <w:pStyle w:val="ListParagraph"/>
        <w:numPr>
          <w:ilvl w:val="0"/>
          <w:numId w:val="11"/>
        </w:numPr>
        <w:spacing w:after="0" w:line="240" w:lineRule="auto"/>
        <w:ind w:left="2059"/>
        <w:rPr>
          <w:rFonts w:ascii="Eras Light ITC" w:hAnsi="Eras Light ITC" w:cs="Narkisim"/>
          <w:b/>
          <w:bCs/>
          <w:sz w:val="26"/>
          <w:szCs w:val="26"/>
        </w:rPr>
      </w:pPr>
      <w:r w:rsidRPr="00C00132">
        <w:rPr>
          <w:rFonts w:ascii="Eras Light ITC" w:hAnsi="Eras Light ITC" w:cs="Narkisim"/>
          <w:b/>
          <w:bCs/>
          <w:sz w:val="26"/>
          <w:szCs w:val="26"/>
        </w:rPr>
        <w:t>Discussion                               b. Action</w:t>
      </w:r>
    </w:p>
    <w:p w14:paraId="02A7D102"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B09D96B" w14:textId="77777777" w:rsidR="00650E9E"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djourn</w:t>
      </w:r>
    </w:p>
    <w:sectPr w:rsidR="00650E9E" w:rsidRPr="00C00132" w:rsidSect="00644F7A">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D2CF7" w14:textId="77777777" w:rsidR="00103BFD" w:rsidRDefault="00103BFD" w:rsidP="00934636">
      <w:pPr>
        <w:spacing w:after="0" w:line="240" w:lineRule="auto"/>
      </w:pPr>
      <w:r>
        <w:separator/>
      </w:r>
    </w:p>
  </w:endnote>
  <w:endnote w:type="continuationSeparator" w:id="0">
    <w:p w14:paraId="198ECD34" w14:textId="77777777" w:rsidR="00103BFD" w:rsidRDefault="00103BFD"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B35E0" w14:textId="77777777" w:rsidR="00644F7A" w:rsidRPr="00644F7A" w:rsidRDefault="00644F7A" w:rsidP="00644F7A">
    <w:pPr>
      <w:pStyle w:val="NoSpacing"/>
      <w:ind w:left="720"/>
      <w:rPr>
        <w:rFonts w:ascii="Calibri" w:hAnsi="Calibri" w:cs="Calibri"/>
        <w:sz w:val="18"/>
        <w:szCs w:val="18"/>
      </w:rPr>
    </w:pPr>
    <w:r w:rsidRPr="00644F7A">
      <w:rPr>
        <w:rFonts w:ascii="Calibri" w:hAnsi="Calibri" w:cs="Calibri"/>
        <w:sz w:val="18"/>
        <w:szCs w:val="18"/>
      </w:rPr>
      <w:t>Our mission is to safeguard the health, welfare and comfort of the public by controlling mosquitoes and black flies with an emphasis on safety, high standards, environmental awareness, cost efficiency, responsibility and leadership.</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795DD" w14:textId="77777777" w:rsidR="00103BFD" w:rsidRDefault="00103BFD" w:rsidP="00934636">
      <w:pPr>
        <w:spacing w:after="0" w:line="240" w:lineRule="auto"/>
      </w:pPr>
      <w:r>
        <w:separator/>
      </w:r>
    </w:p>
  </w:footnote>
  <w:footnote w:type="continuationSeparator" w:id="0">
    <w:p w14:paraId="660DCD23" w14:textId="77777777" w:rsidR="00103BFD" w:rsidRDefault="00103BFD"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5"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7"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8"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2"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13"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9"/>
  </w:num>
  <w:num w:numId="2" w16cid:durableId="1482499326">
    <w:abstractNumId w:val="4"/>
  </w:num>
  <w:num w:numId="3" w16cid:durableId="2070300182">
    <w:abstractNumId w:val="10"/>
  </w:num>
  <w:num w:numId="4" w16cid:durableId="71398470">
    <w:abstractNumId w:val="12"/>
  </w:num>
  <w:num w:numId="5" w16cid:durableId="1507398936">
    <w:abstractNumId w:val="7"/>
  </w:num>
  <w:num w:numId="6" w16cid:durableId="299847474">
    <w:abstractNumId w:val="2"/>
  </w:num>
  <w:num w:numId="7" w16cid:durableId="2032140842">
    <w:abstractNumId w:val="1"/>
  </w:num>
  <w:num w:numId="8" w16cid:durableId="1195339422">
    <w:abstractNumId w:val="6"/>
  </w:num>
  <w:num w:numId="9" w16cid:durableId="263273667">
    <w:abstractNumId w:val="0"/>
  </w:num>
  <w:num w:numId="10" w16cid:durableId="1432360369">
    <w:abstractNumId w:val="11"/>
  </w:num>
  <w:num w:numId="11" w16cid:durableId="817307921">
    <w:abstractNumId w:val="13"/>
  </w:num>
  <w:num w:numId="12" w16cid:durableId="1897157075">
    <w:abstractNumId w:val="5"/>
  </w:num>
  <w:num w:numId="13" w16cid:durableId="811026432">
    <w:abstractNumId w:val="8"/>
  </w:num>
  <w:num w:numId="14" w16cid:durableId="502210296">
    <w:abstractNumId w:val="3"/>
  </w:num>
  <w:num w:numId="15" w16cid:durableId="627980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sTAyNjExNDY0MTZV0lEKTi0uzszPAykwrgUAj1mI4ywAAAA="/>
  </w:docVars>
  <w:rsids>
    <w:rsidRoot w:val="00D21515"/>
    <w:rsid w:val="00006FDB"/>
    <w:rsid w:val="000304CA"/>
    <w:rsid w:val="0005371D"/>
    <w:rsid w:val="00070BB3"/>
    <w:rsid w:val="0008109D"/>
    <w:rsid w:val="00082DDE"/>
    <w:rsid w:val="000A6A3F"/>
    <w:rsid w:val="000A7270"/>
    <w:rsid w:val="000B620D"/>
    <w:rsid w:val="000C6280"/>
    <w:rsid w:val="000D0EEF"/>
    <w:rsid w:val="000E12DB"/>
    <w:rsid w:val="000E290E"/>
    <w:rsid w:val="00103BFD"/>
    <w:rsid w:val="00113B18"/>
    <w:rsid w:val="001241EC"/>
    <w:rsid w:val="001619D3"/>
    <w:rsid w:val="00184972"/>
    <w:rsid w:val="001B6EFC"/>
    <w:rsid w:val="001C16E6"/>
    <w:rsid w:val="001C2B5F"/>
    <w:rsid w:val="001C484E"/>
    <w:rsid w:val="001F797B"/>
    <w:rsid w:val="0022604B"/>
    <w:rsid w:val="002263DF"/>
    <w:rsid w:val="00235D55"/>
    <w:rsid w:val="002625A8"/>
    <w:rsid w:val="00262922"/>
    <w:rsid w:val="00284C08"/>
    <w:rsid w:val="002A1C64"/>
    <w:rsid w:val="002C005F"/>
    <w:rsid w:val="002D25E2"/>
    <w:rsid w:val="002D5028"/>
    <w:rsid w:val="002E0D30"/>
    <w:rsid w:val="002F7798"/>
    <w:rsid w:val="00340CF0"/>
    <w:rsid w:val="0035419B"/>
    <w:rsid w:val="00357169"/>
    <w:rsid w:val="0037124A"/>
    <w:rsid w:val="00375AEE"/>
    <w:rsid w:val="003761CE"/>
    <w:rsid w:val="00377E1A"/>
    <w:rsid w:val="00382756"/>
    <w:rsid w:val="003A0350"/>
    <w:rsid w:val="003C35AA"/>
    <w:rsid w:val="003D6D82"/>
    <w:rsid w:val="003F21B6"/>
    <w:rsid w:val="003F2A08"/>
    <w:rsid w:val="00402FD9"/>
    <w:rsid w:val="00413C1C"/>
    <w:rsid w:val="004155F4"/>
    <w:rsid w:val="00423B89"/>
    <w:rsid w:val="0042450E"/>
    <w:rsid w:val="0044780C"/>
    <w:rsid w:val="0047671A"/>
    <w:rsid w:val="0048205C"/>
    <w:rsid w:val="00491519"/>
    <w:rsid w:val="0049404C"/>
    <w:rsid w:val="00494803"/>
    <w:rsid w:val="004A64D2"/>
    <w:rsid w:val="004B244A"/>
    <w:rsid w:val="004D355A"/>
    <w:rsid w:val="004E7F5F"/>
    <w:rsid w:val="004F0EA5"/>
    <w:rsid w:val="00504EB1"/>
    <w:rsid w:val="0050709B"/>
    <w:rsid w:val="00525854"/>
    <w:rsid w:val="005278DD"/>
    <w:rsid w:val="0053314C"/>
    <w:rsid w:val="00551D04"/>
    <w:rsid w:val="00552969"/>
    <w:rsid w:val="00556AF9"/>
    <w:rsid w:val="00563236"/>
    <w:rsid w:val="00566AE8"/>
    <w:rsid w:val="00580DF9"/>
    <w:rsid w:val="00586B4E"/>
    <w:rsid w:val="005A1034"/>
    <w:rsid w:val="005B60E6"/>
    <w:rsid w:val="005C5352"/>
    <w:rsid w:val="005D0BCA"/>
    <w:rsid w:val="005F5284"/>
    <w:rsid w:val="00644F7A"/>
    <w:rsid w:val="00650E9E"/>
    <w:rsid w:val="00692CB2"/>
    <w:rsid w:val="006A1D69"/>
    <w:rsid w:val="006A3085"/>
    <w:rsid w:val="006A4663"/>
    <w:rsid w:val="006A70F9"/>
    <w:rsid w:val="006C26BB"/>
    <w:rsid w:val="006E41B3"/>
    <w:rsid w:val="006F242D"/>
    <w:rsid w:val="006F249A"/>
    <w:rsid w:val="006F647B"/>
    <w:rsid w:val="007030FF"/>
    <w:rsid w:val="0070793B"/>
    <w:rsid w:val="00721AD2"/>
    <w:rsid w:val="00734E01"/>
    <w:rsid w:val="00743AF1"/>
    <w:rsid w:val="00746EE4"/>
    <w:rsid w:val="00765085"/>
    <w:rsid w:val="0077728F"/>
    <w:rsid w:val="00784C68"/>
    <w:rsid w:val="007929FC"/>
    <w:rsid w:val="007E2C8A"/>
    <w:rsid w:val="007F5E81"/>
    <w:rsid w:val="008313F3"/>
    <w:rsid w:val="0083385E"/>
    <w:rsid w:val="00840A46"/>
    <w:rsid w:val="00856B74"/>
    <w:rsid w:val="00856CD9"/>
    <w:rsid w:val="008732D6"/>
    <w:rsid w:val="008A182D"/>
    <w:rsid w:val="008A4D96"/>
    <w:rsid w:val="008A5704"/>
    <w:rsid w:val="008B04C0"/>
    <w:rsid w:val="008B1827"/>
    <w:rsid w:val="008B2E75"/>
    <w:rsid w:val="008B6E92"/>
    <w:rsid w:val="008C2C9B"/>
    <w:rsid w:val="008C2EC7"/>
    <w:rsid w:val="008C62FF"/>
    <w:rsid w:val="008E23D9"/>
    <w:rsid w:val="008F02D2"/>
    <w:rsid w:val="008F0449"/>
    <w:rsid w:val="008F16AE"/>
    <w:rsid w:val="008F2367"/>
    <w:rsid w:val="008F4D64"/>
    <w:rsid w:val="008F72FD"/>
    <w:rsid w:val="00906A9A"/>
    <w:rsid w:val="009171FC"/>
    <w:rsid w:val="009201B8"/>
    <w:rsid w:val="00927A73"/>
    <w:rsid w:val="00934636"/>
    <w:rsid w:val="00941B31"/>
    <w:rsid w:val="0095030C"/>
    <w:rsid w:val="009608D3"/>
    <w:rsid w:val="009815D7"/>
    <w:rsid w:val="00985ECE"/>
    <w:rsid w:val="00991ADF"/>
    <w:rsid w:val="009A30EC"/>
    <w:rsid w:val="009C04CF"/>
    <w:rsid w:val="009D12B6"/>
    <w:rsid w:val="009D7CE0"/>
    <w:rsid w:val="009F55E7"/>
    <w:rsid w:val="009F7292"/>
    <w:rsid w:val="009F7BCC"/>
    <w:rsid w:val="009F7C13"/>
    <w:rsid w:val="00A0654C"/>
    <w:rsid w:val="00A06DFF"/>
    <w:rsid w:val="00A20D00"/>
    <w:rsid w:val="00A32C56"/>
    <w:rsid w:val="00A46B91"/>
    <w:rsid w:val="00A50799"/>
    <w:rsid w:val="00A54E2B"/>
    <w:rsid w:val="00A96F85"/>
    <w:rsid w:val="00AA0E15"/>
    <w:rsid w:val="00AA226B"/>
    <w:rsid w:val="00AA68BF"/>
    <w:rsid w:val="00AB4191"/>
    <w:rsid w:val="00AD53B3"/>
    <w:rsid w:val="00AF2537"/>
    <w:rsid w:val="00AF4326"/>
    <w:rsid w:val="00B05121"/>
    <w:rsid w:val="00B31B78"/>
    <w:rsid w:val="00B358F9"/>
    <w:rsid w:val="00B4645C"/>
    <w:rsid w:val="00B53708"/>
    <w:rsid w:val="00B73637"/>
    <w:rsid w:val="00B80589"/>
    <w:rsid w:val="00B83102"/>
    <w:rsid w:val="00B8523A"/>
    <w:rsid w:val="00B95078"/>
    <w:rsid w:val="00B9683F"/>
    <w:rsid w:val="00BA700E"/>
    <w:rsid w:val="00BB3BF0"/>
    <w:rsid w:val="00BF4071"/>
    <w:rsid w:val="00BF408E"/>
    <w:rsid w:val="00C00132"/>
    <w:rsid w:val="00C046D1"/>
    <w:rsid w:val="00C04B7C"/>
    <w:rsid w:val="00C13D1E"/>
    <w:rsid w:val="00C42811"/>
    <w:rsid w:val="00C93834"/>
    <w:rsid w:val="00C9501C"/>
    <w:rsid w:val="00C9644E"/>
    <w:rsid w:val="00CC06EA"/>
    <w:rsid w:val="00CC4A5C"/>
    <w:rsid w:val="00CD360C"/>
    <w:rsid w:val="00CE2B6D"/>
    <w:rsid w:val="00D0037C"/>
    <w:rsid w:val="00D108A7"/>
    <w:rsid w:val="00D1227F"/>
    <w:rsid w:val="00D13495"/>
    <w:rsid w:val="00D16268"/>
    <w:rsid w:val="00D210CF"/>
    <w:rsid w:val="00D21515"/>
    <w:rsid w:val="00D237D7"/>
    <w:rsid w:val="00D25283"/>
    <w:rsid w:val="00D2677F"/>
    <w:rsid w:val="00D35621"/>
    <w:rsid w:val="00D91BBF"/>
    <w:rsid w:val="00DB04CE"/>
    <w:rsid w:val="00DB3959"/>
    <w:rsid w:val="00DB7490"/>
    <w:rsid w:val="00DC2C66"/>
    <w:rsid w:val="00DC2CC1"/>
    <w:rsid w:val="00DC3B6A"/>
    <w:rsid w:val="00DD23CB"/>
    <w:rsid w:val="00DE12FC"/>
    <w:rsid w:val="00DF662E"/>
    <w:rsid w:val="00E0647D"/>
    <w:rsid w:val="00E27585"/>
    <w:rsid w:val="00E63038"/>
    <w:rsid w:val="00E802E8"/>
    <w:rsid w:val="00E829BC"/>
    <w:rsid w:val="00EA4352"/>
    <w:rsid w:val="00ED5F9D"/>
    <w:rsid w:val="00EF2909"/>
    <w:rsid w:val="00F03522"/>
    <w:rsid w:val="00F068DD"/>
    <w:rsid w:val="00F222F3"/>
    <w:rsid w:val="00F2284E"/>
    <w:rsid w:val="00F31910"/>
    <w:rsid w:val="00F6012D"/>
    <w:rsid w:val="00F632B4"/>
    <w:rsid w:val="00F8359F"/>
    <w:rsid w:val="00FB2FB3"/>
    <w:rsid w:val="00FC163A"/>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8</Words>
  <Characters>5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ugaard</dc:creator>
  <cp:lastModifiedBy>Dan McBride</cp:lastModifiedBy>
  <cp:revision>2</cp:revision>
  <cp:lastPrinted>2018-01-02T21:05:00Z</cp:lastPrinted>
  <dcterms:created xsi:type="dcterms:W3CDTF">2026-07-10T13:45:00Z</dcterms:created>
  <dcterms:modified xsi:type="dcterms:W3CDTF">2026-07-1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caf73f3a661c79c7c5397c3413bcc7c99200ae602522c362e4d01878bdbe5</vt:lpwstr>
  </property>
</Properties>
</file>